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ynlait Milk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7"/>
        <w:gridCol w:w="561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33733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 Ellison Rudd Watts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b Stowell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ynlait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2C49364" w:rsidR="00661C78" w:rsidRDefault="004E0B6E">
      <w:r>
        <w:rPr>
          <w:noProof/>
        </w:rPr>
        <w:drawing>
          <wp:inline distT="0" distB="0" distL="0" distR="0" wp14:anchorId="7BC059C2" wp14:editId="6FFEF33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4E0B6E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2:00Z</dcterms:modified>
</cp:coreProperties>
</file>